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tbl>
      <w:tblPr>
        <w:tblStyle w:val="TableGrid"/>
        <w:tblW w:w="12060" w:type="dxa"/>
        <w:tblInd w:w="-1355" w:type="dxa"/>
        <w:tblLook w:val="04A0" w:firstRow="1" w:lastRow="0" w:firstColumn="1" w:lastColumn="0" w:noHBand="0" w:noVBand="1"/>
      </w:tblPr>
      <w:tblGrid>
        <w:gridCol w:w="1890"/>
        <w:gridCol w:w="2834"/>
        <w:gridCol w:w="3298"/>
        <w:gridCol w:w="4038"/>
      </w:tblGrid>
      <w:tr w:rsidR="004C2162" w:rsidRPr="00255823" w14:paraId="79CEDE1D" w14:textId="77777777" w:rsidTr="00255823">
        <w:tc>
          <w:tcPr>
            <w:tcW w:w="12060" w:type="dxa"/>
            <w:gridSpan w:val="4"/>
            <w:shd w:val="clear" w:color="auto" w:fill="4472C4" w:themeFill="accent1"/>
          </w:tcPr>
          <w:p w14:paraId="667D8E74" w14:textId="77777777" w:rsidR="004C2162" w:rsidRPr="002F6F97" w:rsidRDefault="004C2162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Job Task Analysis</w:t>
            </w:r>
          </w:p>
        </w:tc>
      </w:tr>
      <w:tr w:rsidR="004C2162" w:rsidRPr="00255823" w14:paraId="0411BC3D" w14:textId="77777777" w:rsidTr="00255823">
        <w:tc>
          <w:tcPr>
            <w:tcW w:w="12060" w:type="dxa"/>
            <w:gridSpan w:val="4"/>
            <w:shd w:val="clear" w:color="auto" w:fill="4472C4" w:themeFill="accent1"/>
          </w:tcPr>
          <w:p w14:paraId="102C06E8" w14:textId="77777777" w:rsidR="004C2162" w:rsidRPr="002F6F97" w:rsidRDefault="004C2162" w:rsidP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Job</w:t>
            </w:r>
            <w:r w:rsidR="004329F5"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Identification: </w:t>
            </w:r>
            <w:r w:rsidR="00DC20D2"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33-3021.03</w:t>
            </w:r>
          </w:p>
        </w:tc>
      </w:tr>
      <w:tr w:rsidR="004C2162" w:rsidRPr="00255823" w14:paraId="48590538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376F2E5A" w14:textId="77777777" w:rsidR="004C2162" w:rsidRPr="00255823" w:rsidRDefault="004C216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Job Title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3F520365" w14:textId="52892B2C" w:rsidR="004C2162" w:rsidRPr="00255823" w:rsidRDefault="003806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Certifi</w:t>
            </w:r>
            <w:r w:rsidR="0093410E">
              <w:rPr>
                <w:rFonts w:ascii="Times New Roman" w:hAnsi="Times New Roman" w:cs="Times New Roman"/>
                <w:sz w:val="20"/>
                <w:szCs w:val="20"/>
              </w:rPr>
              <w:t>ed Critical Incident Manager</w:t>
            </w:r>
          </w:p>
        </w:tc>
      </w:tr>
      <w:tr w:rsidR="004C2162" w:rsidRPr="00255823" w14:paraId="5A550687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1A2A12C8" w14:textId="77777777" w:rsidR="004C2162" w:rsidRPr="002F6F97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Job Purpose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5B1F4989" w14:textId="4B779A16" w:rsidR="004C2162" w:rsidRPr="00255823" w:rsidRDefault="003806E8" w:rsidP="00460E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Certif</w:t>
            </w:r>
            <w:r w:rsidR="0093410E">
              <w:rPr>
                <w:rFonts w:ascii="Times New Roman" w:hAnsi="Times New Roman" w:cs="Times New Roman"/>
                <w:sz w:val="20"/>
                <w:szCs w:val="20"/>
              </w:rPr>
              <w:t>ied Critical Incident Manager</w:t>
            </w:r>
            <w:r w:rsidR="00360288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C7839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professional 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using operational knowledge and management tools during a potential CBRNE emergency or natural disaster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provide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immediate response and supervision </w:t>
            </w:r>
            <w:r w:rsidR="00460E54" w:rsidRPr="00255823">
              <w:rPr>
                <w:rFonts w:ascii="Times New Roman" w:hAnsi="Times New Roman" w:cs="Times New Roman"/>
                <w:sz w:val="20"/>
                <w:szCs w:val="20"/>
              </w:rPr>
              <w:t>procedures and guidelines, follow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60E54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principles of resource management and deployment, establishing Incident Command Systems, make an initial assessment of the situation and implement a structured response ensure to preserve life, property and evidence.  Work on recovery efforts for critical infrastructure and communities.  </w:t>
            </w:r>
          </w:p>
        </w:tc>
      </w:tr>
      <w:tr w:rsidR="004C2162" w:rsidRPr="00255823" w14:paraId="1328BAC0" w14:textId="77777777" w:rsidTr="002F6F97">
        <w:trPr>
          <w:trHeight w:val="1358"/>
        </w:trPr>
        <w:tc>
          <w:tcPr>
            <w:tcW w:w="4724" w:type="dxa"/>
            <w:gridSpan w:val="2"/>
            <w:shd w:val="clear" w:color="auto" w:fill="4472C4" w:themeFill="accent1"/>
          </w:tcPr>
          <w:p w14:paraId="0AE84941" w14:textId="77777777" w:rsidR="004C2162" w:rsidRPr="002F6F97" w:rsidRDefault="005F7431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bookmarkStart w:id="0" w:name="_Hlk508093555"/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What are related job titles?</w:t>
            </w:r>
          </w:p>
        </w:tc>
        <w:tc>
          <w:tcPr>
            <w:tcW w:w="3298" w:type="dxa"/>
            <w:shd w:val="clear" w:color="auto" w:fill="FFFFFF" w:themeFill="background1"/>
          </w:tcPr>
          <w:p w14:paraId="0C4EFEC9" w14:textId="77777777" w:rsidR="00AF71F0" w:rsidRPr="00255823" w:rsidRDefault="00AF71F0" w:rsidP="00AF71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Federal Agents</w:t>
            </w:r>
          </w:p>
          <w:p w14:paraId="4D911306" w14:textId="77777777" w:rsidR="00AF71F0" w:rsidRPr="00255823" w:rsidRDefault="00AF71F0" w:rsidP="00AF71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State Law Enforcement</w:t>
            </w:r>
          </w:p>
          <w:p w14:paraId="5193BB40" w14:textId="77777777" w:rsidR="0066456F" w:rsidRPr="00255823" w:rsidRDefault="0066456F" w:rsidP="00664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Cit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y / county Law Enforcement</w:t>
            </w:r>
          </w:p>
          <w:p w14:paraId="2B835992" w14:textId="77777777" w:rsidR="00BF7630" w:rsidRPr="00255823" w:rsidRDefault="00AF71F0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BF7630" w:rsidRPr="00255823">
              <w:rPr>
                <w:rFonts w:ascii="Times New Roman" w:hAnsi="Times New Roman" w:cs="Times New Roman"/>
                <w:sz w:val="20"/>
                <w:szCs w:val="20"/>
              </w:rPr>
              <w:t>Special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Agent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  <w:p w14:paraId="69100F47" w14:textId="77777777" w:rsidR="00CC3059" w:rsidRPr="00255823" w:rsidRDefault="00FD4821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CC3059" w:rsidRPr="00255823">
              <w:rPr>
                <w:rFonts w:ascii="Times New Roman" w:hAnsi="Times New Roman" w:cs="Times New Roman"/>
                <w:sz w:val="20"/>
                <w:szCs w:val="20"/>
              </w:rPr>
              <w:t>Correction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s Officers / Supervisors</w:t>
            </w:r>
          </w:p>
          <w:p w14:paraId="00BEC443" w14:textId="77777777" w:rsidR="00255823" w:rsidRPr="00255823" w:rsidRDefault="00255823" w:rsidP="002558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Private Organizations</w:t>
            </w:r>
          </w:p>
          <w:p w14:paraId="2826FD72" w14:textId="44403FD1" w:rsidR="00AF71F0" w:rsidRPr="00255823" w:rsidRDefault="00AF71F0" w:rsidP="002558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38" w:type="dxa"/>
            <w:shd w:val="clear" w:color="auto" w:fill="FFFFFF" w:themeFill="background1"/>
          </w:tcPr>
          <w:p w14:paraId="77F5D15F" w14:textId="70134593" w:rsidR="00BF7630" w:rsidRPr="00255823" w:rsidRDefault="00C16993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Enforcement </w:t>
            </w:r>
          </w:p>
          <w:p w14:paraId="2C6E1170" w14:textId="77777777" w:rsidR="00F73818" w:rsidRPr="00255823" w:rsidRDefault="00BF7630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FD4821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Tribal Law Enforcement</w:t>
            </w:r>
          </w:p>
          <w:p w14:paraId="159FCD22" w14:textId="77777777" w:rsidR="00460E54" w:rsidRPr="00255823" w:rsidRDefault="00460E54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FD4821" w:rsidRPr="00255823">
              <w:rPr>
                <w:rFonts w:ascii="Times New Roman" w:hAnsi="Times New Roman" w:cs="Times New Roman"/>
                <w:sz w:val="20"/>
                <w:szCs w:val="20"/>
              </w:rPr>
              <w:t>Security Supervisors and Staff</w:t>
            </w:r>
          </w:p>
          <w:p w14:paraId="2E8D43DB" w14:textId="77777777" w:rsidR="00460E54" w:rsidRPr="00255823" w:rsidRDefault="00460E54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Business Leaders</w:t>
            </w:r>
          </w:p>
          <w:p w14:paraId="0D55D4D8" w14:textId="77777777" w:rsidR="00FD4821" w:rsidRDefault="00FD4821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Non-Governmental Organizations</w:t>
            </w:r>
          </w:p>
          <w:p w14:paraId="7C70EC5E" w14:textId="5CA400F4" w:rsidR="00255823" w:rsidRPr="00255823" w:rsidRDefault="00255823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Mili</w:t>
            </w:r>
            <w:bookmarkStart w:id="1" w:name="_GoBack"/>
            <w:bookmarkEnd w:id="1"/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tary personnel / Leadership / Law</w:t>
            </w:r>
          </w:p>
        </w:tc>
      </w:tr>
      <w:bookmarkEnd w:id="0"/>
      <w:tr w:rsidR="004C2162" w:rsidRPr="00255823" w14:paraId="2C4AD86A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1C91211B" w14:textId="77777777" w:rsidR="004C2162" w:rsidRPr="002F6F97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What </w:t>
            </w:r>
            <w:r w:rsidR="00A27E33"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are</w:t>
            </w: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the function</w:t>
            </w:r>
            <w:r w:rsidR="00A27E33"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s/tasks</w:t>
            </w: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of </w:t>
            </w:r>
            <w:r w:rsidR="00A27E33"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the position</w:t>
            </w: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?</w:t>
            </w:r>
          </w:p>
        </w:tc>
        <w:tc>
          <w:tcPr>
            <w:tcW w:w="3298" w:type="dxa"/>
            <w:shd w:val="clear" w:color="auto" w:fill="FFFFFF" w:themeFill="background1"/>
          </w:tcPr>
          <w:p w14:paraId="06AFDBFC" w14:textId="5367B78B" w:rsidR="00D54D58" w:rsidRPr="00255823" w:rsidRDefault="00BF7630" w:rsidP="00D5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3806E8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Supervise and coordinate the investigation of CBRNE criminal cases or </w:t>
            </w:r>
            <w:proofErr w:type="gramStart"/>
            <w:r w:rsidR="003806E8" w:rsidRPr="00255823">
              <w:rPr>
                <w:rFonts w:ascii="Times New Roman" w:hAnsi="Times New Roman" w:cs="Times New Roman"/>
                <w:sz w:val="20"/>
                <w:szCs w:val="20"/>
              </w:rPr>
              <w:t>weather related</w:t>
            </w:r>
            <w:proofErr w:type="gramEnd"/>
            <w:r w:rsidR="003806E8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incidents offering guidance and expertise to investigators, and ensuring that procedures are conducted in accordance with laws and regulations. </w:t>
            </w:r>
            <w:r w:rsidR="00D54D58" w:rsidRPr="0025582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255823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D54D58" w:rsidRPr="00255823">
              <w:rPr>
                <w:rFonts w:ascii="Times New Roman" w:hAnsi="Times New Roman" w:cs="Times New Roman"/>
                <w:sz w:val="20"/>
                <w:szCs w:val="20"/>
              </w:rPr>
              <w:t>ake effective and timely decisions based on the available information</w:t>
            </w:r>
          </w:p>
          <w:p w14:paraId="2396F77D" w14:textId="77777777" w:rsidR="00BF7630" w:rsidRPr="00255823" w:rsidRDefault="00C16993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BF7630" w:rsidRPr="00255823">
              <w:rPr>
                <w:rFonts w:ascii="Times New Roman" w:hAnsi="Times New Roman" w:cs="Times New Roman"/>
                <w:sz w:val="20"/>
                <w:szCs w:val="20"/>
              </w:rPr>
              <w:t>Prepare reports that detail investigation findings.</w:t>
            </w:r>
          </w:p>
          <w:p w14:paraId="71A13EF0" w14:textId="77777777" w:rsidR="0089358D" w:rsidRPr="00255823" w:rsidRDefault="0089358D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Resolving Conflicts and Negotiating with Others</w:t>
            </w:r>
          </w:p>
          <w:p w14:paraId="51F876CC" w14:textId="77777777" w:rsidR="00C16993" w:rsidRPr="00255823" w:rsidRDefault="00C16993" w:rsidP="00C169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Resource Allocation</w:t>
            </w:r>
          </w:p>
          <w:p w14:paraId="43F24275" w14:textId="77777777" w:rsidR="00C16993" w:rsidRPr="00255823" w:rsidRDefault="00C16993" w:rsidP="00C169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Ensure Personal Protective Equipment guidelines are followed </w:t>
            </w:r>
          </w:p>
          <w:p w14:paraId="6774A699" w14:textId="1DA7103E" w:rsidR="00C16993" w:rsidRPr="00255823" w:rsidRDefault="00C16993" w:rsidP="00C169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38" w:type="dxa"/>
            <w:shd w:val="clear" w:color="auto" w:fill="FFFFFF" w:themeFill="background1"/>
          </w:tcPr>
          <w:p w14:paraId="2A070EB0" w14:textId="77777777" w:rsidR="00255823" w:rsidRPr="00255823" w:rsidRDefault="00255823" w:rsidP="002558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Follow criterial outline in The National Response Framework</w:t>
            </w:r>
          </w:p>
          <w:p w14:paraId="357A365C" w14:textId="797B1B66" w:rsidR="00255823" w:rsidRDefault="00255823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Risk and Threat Assessments</w:t>
            </w:r>
          </w:p>
          <w:p w14:paraId="01283113" w14:textId="305B312C" w:rsidR="00BF7630" w:rsidRPr="00255823" w:rsidRDefault="00BF7630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D54D58" w:rsidRPr="00255823">
              <w:rPr>
                <w:rFonts w:ascii="Times New Roman" w:hAnsi="Times New Roman" w:cs="Times New Roman"/>
                <w:sz w:val="20"/>
                <w:szCs w:val="20"/>
              </w:rPr>
              <w:t>Priorities and delegate workloads effectively</w:t>
            </w:r>
          </w:p>
          <w:p w14:paraId="7DEF522E" w14:textId="77777777" w:rsidR="00D54D58" w:rsidRPr="00255823" w:rsidRDefault="00D54D58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Liaise with partners and consider the appropriate sharing of information as required</w:t>
            </w:r>
          </w:p>
          <w:p w14:paraId="6130BC53" w14:textId="77777777" w:rsidR="00D54D58" w:rsidRPr="00255823" w:rsidRDefault="00D54D58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Protect the health, safety and welfare of self and individuals</w:t>
            </w:r>
          </w:p>
          <w:p w14:paraId="25B5AD12" w14:textId="77777777" w:rsidR="004C2162" w:rsidRPr="00255823" w:rsidRDefault="00BF7630" w:rsidP="00BF76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D54D58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Supervisor investigation at crime scene  </w:t>
            </w:r>
          </w:p>
          <w:p w14:paraId="45BD5B1D" w14:textId="77777777" w:rsidR="00C16993" w:rsidRPr="00255823" w:rsidRDefault="00D54D58" w:rsidP="00C169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Build community confidence </w:t>
            </w:r>
          </w:p>
          <w:p w14:paraId="0C5D3DA2" w14:textId="77777777" w:rsidR="0089358D" w:rsidRPr="00255823" w:rsidRDefault="00D54D58" w:rsidP="00C169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Effectively communicate </w:t>
            </w:r>
            <w:r w:rsidR="0089358D" w:rsidRPr="00255823">
              <w:rPr>
                <w:rFonts w:ascii="Times New Roman" w:hAnsi="Times New Roman" w:cs="Times New Roman"/>
                <w:sz w:val="20"/>
                <w:szCs w:val="20"/>
              </w:rPr>
              <w:t>providing information to supervisors, co-workers, subordinates, media outlets and the community by telephone, in written form, e-mail, or in person.</w:t>
            </w:r>
          </w:p>
          <w:p w14:paraId="70121803" w14:textId="77777777" w:rsidR="0089358D" w:rsidRPr="00255823" w:rsidRDefault="0089358D" w:rsidP="008935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D54D58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Fully document all decisions, actions, options and rationale in accordance</w:t>
            </w:r>
          </w:p>
          <w:p w14:paraId="013012B8" w14:textId="77777777" w:rsidR="00C16993" w:rsidRPr="00255823" w:rsidRDefault="0089358D" w:rsidP="008935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with current policy and legislation</w:t>
            </w:r>
          </w:p>
        </w:tc>
      </w:tr>
      <w:tr w:rsidR="001C35C4" w:rsidRPr="00255823" w14:paraId="35E08EE3" w14:textId="77777777" w:rsidTr="00255823">
        <w:tc>
          <w:tcPr>
            <w:tcW w:w="1890" w:type="dxa"/>
            <w:shd w:val="clear" w:color="auto" w:fill="4472C4" w:themeFill="accent1"/>
          </w:tcPr>
          <w:p w14:paraId="4E5D1D7F" w14:textId="77777777" w:rsidR="001C35C4" w:rsidRPr="002F6F97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Importance</w:t>
            </w:r>
          </w:p>
        </w:tc>
        <w:tc>
          <w:tcPr>
            <w:tcW w:w="2834" w:type="dxa"/>
            <w:shd w:val="clear" w:color="auto" w:fill="4472C4" w:themeFill="accent1"/>
          </w:tcPr>
          <w:p w14:paraId="65415EF3" w14:textId="77777777" w:rsidR="001C35C4" w:rsidRPr="002F6F97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Knowledge</w:t>
            </w:r>
          </w:p>
        </w:tc>
        <w:tc>
          <w:tcPr>
            <w:tcW w:w="3298" w:type="dxa"/>
            <w:shd w:val="clear" w:color="auto" w:fill="4472C4" w:themeFill="accent1"/>
          </w:tcPr>
          <w:p w14:paraId="17E46F4A" w14:textId="77777777" w:rsidR="001C35C4" w:rsidRPr="002F6F97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Skills</w:t>
            </w:r>
          </w:p>
        </w:tc>
        <w:tc>
          <w:tcPr>
            <w:tcW w:w="4038" w:type="dxa"/>
            <w:shd w:val="clear" w:color="auto" w:fill="4472C4" w:themeFill="accent1"/>
          </w:tcPr>
          <w:p w14:paraId="318E29A6" w14:textId="77777777" w:rsidR="001C35C4" w:rsidRPr="002F6F97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Abilities </w:t>
            </w:r>
          </w:p>
        </w:tc>
      </w:tr>
      <w:tr w:rsidR="001C35C4" w:rsidRPr="00255823" w14:paraId="53A206B9" w14:textId="77777777" w:rsidTr="002F6F97">
        <w:trPr>
          <w:trHeight w:val="1862"/>
        </w:trPr>
        <w:tc>
          <w:tcPr>
            <w:tcW w:w="1890" w:type="dxa"/>
            <w:shd w:val="clear" w:color="auto" w:fill="FFFFFF" w:themeFill="background1"/>
          </w:tcPr>
          <w:p w14:paraId="02D65C2E" w14:textId="77777777" w:rsidR="001C35C4" w:rsidRPr="00255823" w:rsidRDefault="001C35C4" w:rsidP="003921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High - 1 Average - 2</w:t>
            </w:r>
          </w:p>
          <w:p w14:paraId="749B0FA6" w14:textId="77777777" w:rsidR="001C35C4" w:rsidRPr="00255823" w:rsidRDefault="001C35C4" w:rsidP="003921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Low - 3</w:t>
            </w:r>
          </w:p>
        </w:tc>
        <w:tc>
          <w:tcPr>
            <w:tcW w:w="2834" w:type="dxa"/>
            <w:shd w:val="clear" w:color="auto" w:fill="FFFFFF" w:themeFill="background1"/>
          </w:tcPr>
          <w:p w14:paraId="7BB44352" w14:textId="77777777" w:rsidR="00AD1BA6" w:rsidRPr="00255823" w:rsidRDefault="00861DA7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AD1BA6" w:rsidRPr="00255823">
              <w:rPr>
                <w:rFonts w:ascii="Times New Roman" w:hAnsi="Times New Roman" w:cs="Times New Roman"/>
                <w:sz w:val="20"/>
                <w:szCs w:val="20"/>
              </w:rPr>
              <w:t>Law and Government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- 1</w:t>
            </w:r>
          </w:p>
          <w:p w14:paraId="4D87A6D6" w14:textId="77777777" w:rsidR="0089358D" w:rsidRPr="00255823" w:rsidRDefault="00861DA7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89358D" w:rsidRPr="00255823">
              <w:rPr>
                <w:rFonts w:ascii="Times New Roman" w:hAnsi="Times New Roman" w:cs="Times New Roman"/>
                <w:sz w:val="20"/>
                <w:szCs w:val="20"/>
              </w:rPr>
              <w:t>Administration and Management - 1</w:t>
            </w:r>
          </w:p>
          <w:p w14:paraId="681837EE" w14:textId="77777777" w:rsidR="00AD1BA6" w:rsidRPr="00255823" w:rsidRDefault="0089358D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AD1BA6" w:rsidRPr="00255823">
              <w:rPr>
                <w:rFonts w:ascii="Times New Roman" w:hAnsi="Times New Roman" w:cs="Times New Roman"/>
                <w:sz w:val="20"/>
                <w:szCs w:val="20"/>
              </w:rPr>
              <w:t>Public Safety and Security</w:t>
            </w:r>
            <w:r w:rsidR="00861DA7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861DA7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  <w:p w14:paraId="04269DA6" w14:textId="77777777" w:rsidR="0089358D" w:rsidRPr="00255823" w:rsidRDefault="0089358D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Psychology - 1</w:t>
            </w:r>
          </w:p>
          <w:p w14:paraId="587AAA44" w14:textId="59303E97" w:rsidR="00AD1BA6" w:rsidRPr="00255823" w:rsidRDefault="00861DA7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255823">
              <w:rPr>
                <w:rFonts w:ascii="Times New Roman" w:hAnsi="Times New Roman" w:cs="Times New Roman"/>
                <w:sz w:val="20"/>
                <w:szCs w:val="20"/>
              </w:rPr>
              <w:t>Customer and</w:t>
            </w:r>
            <w:r w:rsidR="00AD1BA6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Service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- 2</w:t>
            </w:r>
          </w:p>
          <w:p w14:paraId="74E2DF0C" w14:textId="77777777" w:rsidR="00AD1BA6" w:rsidRPr="00255823" w:rsidRDefault="00861DA7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AD1BA6" w:rsidRPr="00255823">
              <w:rPr>
                <w:rFonts w:ascii="Times New Roman" w:hAnsi="Times New Roman" w:cs="Times New Roman"/>
                <w:sz w:val="20"/>
                <w:szCs w:val="20"/>
              </w:rPr>
              <w:t>English Language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-3</w:t>
            </w:r>
          </w:p>
          <w:p w14:paraId="3E93C23A" w14:textId="7137FE10" w:rsidR="001C35C4" w:rsidRPr="00255823" w:rsidRDefault="00861DA7" w:rsidP="00861D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="00AD1BA6" w:rsidRPr="00255823">
              <w:rPr>
                <w:rFonts w:ascii="Times New Roman" w:hAnsi="Times New Roman" w:cs="Times New Roman"/>
                <w:sz w:val="20"/>
                <w:szCs w:val="20"/>
              </w:rPr>
              <w:t>Education and Training</w:t>
            </w:r>
            <w:r w:rsidR="00255823">
              <w:rPr>
                <w:rFonts w:ascii="Times New Roman" w:hAnsi="Times New Roman" w:cs="Times New Roman"/>
                <w:sz w:val="20"/>
                <w:szCs w:val="20"/>
              </w:rPr>
              <w:t xml:space="preserve"> - 2</w:t>
            </w:r>
          </w:p>
        </w:tc>
        <w:tc>
          <w:tcPr>
            <w:tcW w:w="3298" w:type="dxa"/>
            <w:shd w:val="clear" w:color="auto" w:fill="FFFFFF" w:themeFill="background1"/>
          </w:tcPr>
          <w:p w14:paraId="458EF014" w14:textId="77777777" w:rsidR="00326F07" w:rsidRPr="00255823" w:rsidRDefault="00326F07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 Critical Thinking </w:t>
            </w:r>
            <w:r w:rsidR="0089358D" w:rsidRPr="00255823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  <w:p w14:paraId="179D1446" w14:textId="77777777" w:rsidR="0089358D" w:rsidRPr="00255823" w:rsidRDefault="0089358D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Coordination – 1</w:t>
            </w:r>
          </w:p>
          <w:p w14:paraId="001F6F37" w14:textId="77777777" w:rsidR="0089358D" w:rsidRPr="00255823" w:rsidRDefault="0089358D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Management of Personnel – 1</w:t>
            </w:r>
          </w:p>
          <w:p w14:paraId="50FA43C8" w14:textId="77777777" w:rsidR="0089358D" w:rsidRPr="00255823" w:rsidRDefault="0089358D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Resources Allocation – 1</w:t>
            </w:r>
          </w:p>
          <w:p w14:paraId="2C072F58" w14:textId="77777777" w:rsidR="0089358D" w:rsidRPr="00255823" w:rsidRDefault="0089358D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Monitoring - 2</w:t>
            </w:r>
          </w:p>
          <w:p w14:paraId="2AB0031C" w14:textId="77777777" w:rsidR="00326F07" w:rsidRPr="00255823" w:rsidRDefault="00326F07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Active Listening -1</w:t>
            </w:r>
          </w:p>
          <w:p w14:paraId="3D740F3B" w14:textId="77777777" w:rsidR="00326F07" w:rsidRPr="00255823" w:rsidRDefault="00326F07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Complex Problem Solving -1</w:t>
            </w:r>
          </w:p>
          <w:p w14:paraId="28791DE8" w14:textId="77777777" w:rsidR="00326F07" w:rsidRPr="00255823" w:rsidRDefault="00326F07" w:rsidP="00326F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Social Perceptiveness-3</w:t>
            </w:r>
          </w:p>
          <w:p w14:paraId="497D0E18" w14:textId="517CB24F" w:rsidR="001C35C4" w:rsidRPr="00255823" w:rsidRDefault="001C35C4" w:rsidP="00326F07">
            <w:pPr>
              <w:rPr>
                <w:rFonts w:ascii="Times New Roman" w:eastAsia="Times New Roman" w:hAnsi="Times New Roman" w:cs="Times New Roman"/>
                <w:color w:val="004488"/>
                <w:sz w:val="20"/>
                <w:szCs w:val="20"/>
              </w:rPr>
            </w:pPr>
          </w:p>
        </w:tc>
        <w:tc>
          <w:tcPr>
            <w:tcW w:w="4038" w:type="dxa"/>
            <w:shd w:val="clear" w:color="auto" w:fill="FFFFFF" w:themeFill="background1"/>
          </w:tcPr>
          <w:p w14:paraId="5D928D20" w14:textId="77777777" w:rsidR="003541AF" w:rsidRPr="00255823" w:rsidRDefault="003541AF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Deductive Reasoning -2</w:t>
            </w:r>
          </w:p>
          <w:p w14:paraId="5A3CFFBB" w14:textId="77777777" w:rsidR="003541AF" w:rsidRPr="00255823" w:rsidRDefault="003541AF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Inductive Reasoning -2</w:t>
            </w:r>
          </w:p>
          <w:p w14:paraId="712B937B" w14:textId="77777777" w:rsidR="003541AF" w:rsidRPr="00255823" w:rsidRDefault="003541AF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Oral Comprehension -2</w:t>
            </w:r>
          </w:p>
          <w:p w14:paraId="2FC5BAC3" w14:textId="77777777" w:rsidR="003541AF" w:rsidRPr="00255823" w:rsidRDefault="003541AF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Oral Expression -2</w:t>
            </w:r>
          </w:p>
          <w:p w14:paraId="4F9AA607" w14:textId="77777777" w:rsidR="001C35C4" w:rsidRPr="00255823" w:rsidRDefault="003541AF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Problem Sensitivity-1</w:t>
            </w:r>
          </w:p>
          <w:p w14:paraId="7AE0368D" w14:textId="77777777" w:rsidR="0089358D" w:rsidRPr="00255823" w:rsidRDefault="0089358D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Written Comprehension – 2</w:t>
            </w:r>
          </w:p>
          <w:p w14:paraId="7568B35B" w14:textId="6C2A0DEF" w:rsidR="0089358D" w:rsidRDefault="0089358D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*Stress Tolerance </w:t>
            </w:r>
            <w:r w:rsidR="00255823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  <w:p w14:paraId="0699C187" w14:textId="6AD37A0A" w:rsidR="00255823" w:rsidRPr="00255823" w:rsidRDefault="00255823" w:rsidP="003541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* Speaking -2</w:t>
            </w:r>
          </w:p>
        </w:tc>
      </w:tr>
      <w:tr w:rsidR="00B16FBE" w:rsidRPr="00255823" w14:paraId="32EE0E38" w14:textId="77777777" w:rsidTr="002F6F97">
        <w:trPr>
          <w:trHeight w:val="998"/>
        </w:trPr>
        <w:tc>
          <w:tcPr>
            <w:tcW w:w="4724" w:type="dxa"/>
            <w:gridSpan w:val="2"/>
            <w:shd w:val="clear" w:color="auto" w:fill="4472C4" w:themeFill="accent1"/>
          </w:tcPr>
          <w:p w14:paraId="09E8C745" w14:textId="77777777" w:rsidR="00B16FBE" w:rsidRPr="002F6F97" w:rsidRDefault="00B16FBE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Professional Conduct Regulation 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4231504C" w14:textId="77777777" w:rsidR="00B16FBE" w:rsidRPr="00255823" w:rsidRDefault="007A2F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Law Enforcement </w:t>
            </w:r>
            <w:r w:rsidR="00B16FBE" w:rsidRPr="00255823">
              <w:rPr>
                <w:rFonts w:ascii="Times New Roman" w:hAnsi="Times New Roman" w:cs="Times New Roman"/>
                <w:sz w:val="20"/>
                <w:szCs w:val="20"/>
              </w:rPr>
              <w:t>Code of ethics</w:t>
            </w:r>
          </w:p>
          <w:p w14:paraId="78E25038" w14:textId="77777777" w:rsidR="00B12216" w:rsidRPr="00255823" w:rsidRDefault="00B122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Ethic</w:t>
            </w:r>
            <w:r w:rsidR="007A2F57" w:rsidRPr="00255823">
              <w:rPr>
                <w:rFonts w:ascii="Times New Roman" w:hAnsi="Times New Roman" w:cs="Times New Roman"/>
                <w:sz w:val="20"/>
                <w:szCs w:val="20"/>
              </w:rPr>
              <w:t>al Standards</w:t>
            </w:r>
          </w:p>
          <w:p w14:paraId="1D2C61AB" w14:textId="77777777" w:rsidR="00B16FBE" w:rsidRPr="00255823" w:rsidRDefault="007A2F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Policies and procedures</w:t>
            </w:r>
          </w:p>
          <w:p w14:paraId="4AAB9132" w14:textId="77777777" w:rsidR="007A2F57" w:rsidRPr="00255823" w:rsidRDefault="007A2F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Confidentiality standards</w:t>
            </w:r>
          </w:p>
        </w:tc>
      </w:tr>
      <w:tr w:rsidR="00AF71F0" w:rsidRPr="00255823" w14:paraId="0A39A590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71A45920" w14:textId="77777777" w:rsidR="00AF71F0" w:rsidRPr="002F6F97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Median Salary 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48FC1836" w14:textId="77777777" w:rsidR="00AF71F0" w:rsidRPr="00255823" w:rsidRDefault="00AE3B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$25,570 - </w:t>
            </w:r>
            <w:r w:rsidR="007A2F57" w:rsidRPr="00255823">
              <w:rPr>
                <w:rFonts w:ascii="Times New Roman" w:hAnsi="Times New Roman" w:cs="Times New Roman"/>
                <w:sz w:val="20"/>
                <w:szCs w:val="20"/>
              </w:rPr>
              <w:t>$48,190 per year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(average between several law enforcement jobs)</w:t>
            </w:r>
          </w:p>
        </w:tc>
      </w:tr>
      <w:tr w:rsidR="00AF71F0" w:rsidRPr="00255823" w14:paraId="119FA858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609145E6" w14:textId="77777777" w:rsidR="00AF71F0" w:rsidRPr="002F6F97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Education 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4033786C" w14:textId="77777777" w:rsidR="00AF71F0" w:rsidRPr="00255823" w:rsidRDefault="00D44A4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High school diploma or equivalent</w:t>
            </w:r>
          </w:p>
        </w:tc>
      </w:tr>
      <w:tr w:rsidR="00AF71F0" w:rsidRPr="00255823" w14:paraId="4AB59CA4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3509FB08" w14:textId="77777777" w:rsidR="00AF71F0" w:rsidRPr="002F6F97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2016 Jobs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5AF02B2F" w14:textId="77777777" w:rsidR="00AF71F0" w:rsidRPr="00255823" w:rsidRDefault="00AE3B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1,123,000+ (Average)</w:t>
            </w:r>
          </w:p>
        </w:tc>
      </w:tr>
      <w:tr w:rsidR="00AF71F0" w:rsidRPr="00255823" w14:paraId="0D050216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34470F01" w14:textId="77777777" w:rsidR="00AF71F0" w:rsidRPr="002F6F97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2026 Jobs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25176185" w14:textId="77777777" w:rsidR="00AF71F0" w:rsidRPr="00255823" w:rsidRDefault="00AE3B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1,280,500+ (Average)</w:t>
            </w:r>
          </w:p>
        </w:tc>
      </w:tr>
      <w:tr w:rsidR="00AF71F0" w:rsidRPr="00255823" w14:paraId="1C0CBD12" w14:textId="77777777" w:rsidTr="002F6F97">
        <w:tc>
          <w:tcPr>
            <w:tcW w:w="4724" w:type="dxa"/>
            <w:gridSpan w:val="2"/>
            <w:shd w:val="clear" w:color="auto" w:fill="4472C4" w:themeFill="accent1"/>
          </w:tcPr>
          <w:p w14:paraId="142DC682" w14:textId="77777777" w:rsidR="00AF71F0" w:rsidRPr="002F6F97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2F6F97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Increase by 2020 </w:t>
            </w:r>
          </w:p>
        </w:tc>
        <w:tc>
          <w:tcPr>
            <w:tcW w:w="7336" w:type="dxa"/>
            <w:gridSpan w:val="2"/>
            <w:shd w:val="clear" w:color="auto" w:fill="FFFFFF" w:themeFill="background1"/>
          </w:tcPr>
          <w:p w14:paraId="3B252BC3" w14:textId="77777777" w:rsidR="00AF71F0" w:rsidRPr="00255823" w:rsidRDefault="00191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+ </w:t>
            </w:r>
            <w:r w:rsidR="00AE3B71" w:rsidRPr="00255823">
              <w:rPr>
                <w:rFonts w:ascii="Times New Roman" w:hAnsi="Times New Roman" w:cs="Times New Roman"/>
                <w:sz w:val="20"/>
                <w:szCs w:val="20"/>
              </w:rPr>
              <w:t>5-9</w:t>
            </w:r>
            <w:r w:rsidRPr="00255823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="00AF71F0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E3B71" w:rsidRPr="00255823">
              <w:rPr>
                <w:rFonts w:ascii="Times New Roman" w:hAnsi="Times New Roman" w:cs="Times New Roman"/>
                <w:sz w:val="20"/>
                <w:szCs w:val="20"/>
              </w:rPr>
              <w:t xml:space="preserve">(Average) </w:t>
            </w:r>
          </w:p>
        </w:tc>
      </w:tr>
    </w:tbl>
    <w:p w14:paraId="2FBE1E3A" w14:textId="77777777" w:rsidR="00AF71F0" w:rsidRPr="00255823" w:rsidRDefault="007A2F57">
      <w:pPr>
        <w:rPr>
          <w:rFonts w:ascii="Times New Roman" w:hAnsi="Times New Roman" w:cs="Times New Roman"/>
          <w:sz w:val="20"/>
          <w:szCs w:val="20"/>
        </w:rPr>
      </w:pPr>
      <w:r w:rsidRPr="00255823">
        <w:rPr>
          <w:rFonts w:ascii="Times New Roman" w:hAnsi="Times New Roman" w:cs="Times New Roman"/>
          <w:sz w:val="20"/>
          <w:szCs w:val="20"/>
        </w:rPr>
        <w:t>Statistics</w:t>
      </w:r>
      <w:r w:rsidR="001C35C4" w:rsidRPr="00255823">
        <w:rPr>
          <w:rFonts w:ascii="Times New Roman" w:hAnsi="Times New Roman" w:cs="Times New Roman"/>
          <w:sz w:val="20"/>
          <w:szCs w:val="20"/>
        </w:rPr>
        <w:t xml:space="preserve"> obtained from Bur</w:t>
      </w:r>
      <w:r w:rsidR="00121CF6" w:rsidRPr="00255823">
        <w:rPr>
          <w:rFonts w:ascii="Times New Roman" w:hAnsi="Times New Roman" w:cs="Times New Roman"/>
          <w:sz w:val="20"/>
          <w:szCs w:val="20"/>
        </w:rPr>
        <w:t>eau of Labor Statistics</w:t>
      </w:r>
      <w:r w:rsidR="001C35C4" w:rsidRPr="00255823">
        <w:rPr>
          <w:rFonts w:ascii="Times New Roman" w:hAnsi="Times New Roman" w:cs="Times New Roman"/>
          <w:sz w:val="20"/>
          <w:szCs w:val="20"/>
        </w:rPr>
        <w:t>.</w:t>
      </w:r>
    </w:p>
    <w:sectPr w:rsidR="00AF71F0" w:rsidRPr="00255823" w:rsidSect="00B742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C1EE1" w14:textId="77777777" w:rsidR="003D2EDC" w:rsidRDefault="003D2EDC" w:rsidP="002F6F97">
      <w:pPr>
        <w:spacing w:after="0" w:line="240" w:lineRule="auto"/>
      </w:pPr>
      <w:r>
        <w:separator/>
      </w:r>
    </w:p>
  </w:endnote>
  <w:endnote w:type="continuationSeparator" w:id="0">
    <w:p w14:paraId="31217EE4" w14:textId="77777777" w:rsidR="003D2EDC" w:rsidRDefault="003D2EDC" w:rsidP="002F6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E80F5" w14:textId="77777777" w:rsidR="002F6F97" w:rsidRDefault="002F6F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B5B5A" w14:textId="77777777" w:rsidR="002F6F97" w:rsidRDefault="002F6F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2929C" w14:textId="77777777" w:rsidR="002F6F97" w:rsidRDefault="002F6F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55BA3" w14:textId="77777777" w:rsidR="003D2EDC" w:rsidRDefault="003D2EDC" w:rsidP="002F6F97">
      <w:pPr>
        <w:spacing w:after="0" w:line="240" w:lineRule="auto"/>
      </w:pPr>
      <w:r>
        <w:separator/>
      </w:r>
    </w:p>
  </w:footnote>
  <w:footnote w:type="continuationSeparator" w:id="0">
    <w:p w14:paraId="7A685780" w14:textId="77777777" w:rsidR="003D2EDC" w:rsidRDefault="003D2EDC" w:rsidP="002F6F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0F0D5" w14:textId="77777777" w:rsidR="002F6F97" w:rsidRDefault="002F6F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3D29B" w14:textId="77777777" w:rsidR="002F6F97" w:rsidRDefault="002F6F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6C744" w14:textId="77777777" w:rsidR="002F6F97" w:rsidRDefault="002F6F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kwrwUAVkYbyS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55823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2F21F9"/>
    <w:rsid w:val="002F6F97"/>
    <w:rsid w:val="00304DCC"/>
    <w:rsid w:val="00310109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06E8"/>
    <w:rsid w:val="0038279B"/>
    <w:rsid w:val="00387828"/>
    <w:rsid w:val="00390FA2"/>
    <w:rsid w:val="0039149B"/>
    <w:rsid w:val="0039210C"/>
    <w:rsid w:val="00393F1D"/>
    <w:rsid w:val="00396693"/>
    <w:rsid w:val="00397E20"/>
    <w:rsid w:val="003A15CE"/>
    <w:rsid w:val="003A24A6"/>
    <w:rsid w:val="003A6685"/>
    <w:rsid w:val="003B02D7"/>
    <w:rsid w:val="003B0C75"/>
    <w:rsid w:val="003C479F"/>
    <w:rsid w:val="003C5BAB"/>
    <w:rsid w:val="003D2EDC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30D57"/>
    <w:rsid w:val="00432871"/>
    <w:rsid w:val="004329F5"/>
    <w:rsid w:val="00440FA2"/>
    <w:rsid w:val="0044506E"/>
    <w:rsid w:val="00460E54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B1D49"/>
    <w:rsid w:val="007B1F3D"/>
    <w:rsid w:val="007B2328"/>
    <w:rsid w:val="007C40CE"/>
    <w:rsid w:val="007D276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4CDF"/>
    <w:rsid w:val="00840E9A"/>
    <w:rsid w:val="0084149D"/>
    <w:rsid w:val="0084441F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9358D"/>
    <w:rsid w:val="008A4A06"/>
    <w:rsid w:val="008A4AE9"/>
    <w:rsid w:val="008B1024"/>
    <w:rsid w:val="008B1BED"/>
    <w:rsid w:val="008B1C8D"/>
    <w:rsid w:val="008B73C9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10E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2598"/>
    <w:rsid w:val="00A336CE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C5150"/>
    <w:rsid w:val="00AC5FAC"/>
    <w:rsid w:val="00AC65BD"/>
    <w:rsid w:val="00AD1BA6"/>
    <w:rsid w:val="00AD34E6"/>
    <w:rsid w:val="00AD6FFF"/>
    <w:rsid w:val="00AE0BD6"/>
    <w:rsid w:val="00AE0D6E"/>
    <w:rsid w:val="00AE3B71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6993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3059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05FD"/>
    <w:rsid w:val="00D3161F"/>
    <w:rsid w:val="00D40A54"/>
    <w:rsid w:val="00D44A4C"/>
    <w:rsid w:val="00D50726"/>
    <w:rsid w:val="00D53869"/>
    <w:rsid w:val="00D54D58"/>
    <w:rsid w:val="00D60A92"/>
    <w:rsid w:val="00D741CE"/>
    <w:rsid w:val="00D8024F"/>
    <w:rsid w:val="00D80B39"/>
    <w:rsid w:val="00D8536C"/>
    <w:rsid w:val="00D85F22"/>
    <w:rsid w:val="00D86918"/>
    <w:rsid w:val="00D93000"/>
    <w:rsid w:val="00D935A2"/>
    <w:rsid w:val="00D97CC0"/>
    <w:rsid w:val="00DA3231"/>
    <w:rsid w:val="00DA6AA3"/>
    <w:rsid w:val="00DB0511"/>
    <w:rsid w:val="00DB5395"/>
    <w:rsid w:val="00DC20D2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D4821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DE795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6F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F97"/>
  </w:style>
  <w:style w:type="paragraph" w:styleId="Footer">
    <w:name w:val="footer"/>
    <w:basedOn w:val="Normal"/>
    <w:link w:val="FooterChar"/>
    <w:uiPriority w:val="99"/>
    <w:unhideWhenUsed/>
    <w:rsid w:val="002F6F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F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5C5FE-1C1F-5A4F-9ABD-F4AFD3E18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19T16:43:00Z</cp:lastPrinted>
  <dcterms:created xsi:type="dcterms:W3CDTF">2019-11-24T00:29:00Z</dcterms:created>
  <dcterms:modified xsi:type="dcterms:W3CDTF">2019-11-24T00:29:00Z</dcterms:modified>
</cp:coreProperties>
</file>